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4B60" w:rsidRDefault="00794B60" w:rsidP="00794B60">
      <w:r>
        <w:t>Compruebe el siguiente código, dibuje el árbol de procesos y muestra la salida</w:t>
      </w:r>
      <w:r w:rsidR="00E35A8D">
        <w:t>.</w:t>
      </w:r>
    </w:p>
    <w:p w:rsidR="00794B60" w:rsidRPr="00EB5A6C" w:rsidRDefault="00794B60" w:rsidP="00794B60">
      <w:pPr>
        <w:rPr>
          <w:b/>
        </w:rPr>
      </w:pPr>
      <w:r w:rsidRPr="00EB5A6C">
        <w:rPr>
          <w:b/>
        </w:rPr>
        <w:t>A)</w:t>
      </w:r>
    </w:p>
    <w:p w:rsidR="00794B60" w:rsidRPr="00CE5285" w:rsidRDefault="00794B60" w:rsidP="00794B60">
      <w:pPr>
        <w:rPr>
          <w:b/>
        </w:rPr>
      </w:pPr>
      <w:r w:rsidRPr="00CE5285">
        <w:rPr>
          <w:b/>
        </w:rPr>
        <w:t>Códig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794B60" w:rsidTr="00794B60">
        <w:tc>
          <w:tcPr>
            <w:tcW w:w="8828" w:type="dxa"/>
          </w:tcPr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dio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unistd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dlib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CC00FF"/>
                <w:sz w:val="24"/>
                <w:szCs w:val="24"/>
              </w:rPr>
              <w:t>m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vo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x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z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z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z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z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x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x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y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y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z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z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z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y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y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x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x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z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y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y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x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*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x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x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z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+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x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z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z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y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-=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z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y: %i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y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794B60" w:rsidRDefault="00794B60" w:rsidP="00794B60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794B60" w:rsidRPr="00CE5285" w:rsidRDefault="00794B60" w:rsidP="00794B60">
      <w:pPr>
        <w:rPr>
          <w:b/>
        </w:rPr>
      </w:pPr>
      <w:r w:rsidRPr="00CE5285">
        <w:rPr>
          <w:b/>
        </w:rPr>
        <w:lastRenderedPageBreak/>
        <w:t>Árbol de procesos</w:t>
      </w:r>
    </w:p>
    <w:p w:rsidR="007A481E" w:rsidRDefault="002178D3" w:rsidP="00794B60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1.75pt;height:291.75pt">
            <v:imagedata r:id="rId5" o:title="Diapositiva1"/>
          </v:shape>
        </w:pict>
      </w:r>
    </w:p>
    <w:p w:rsidR="007F1327" w:rsidRDefault="007F1327" w:rsidP="00794B60"/>
    <w:p w:rsidR="007F1327" w:rsidRDefault="007F1327" w:rsidP="00794B60"/>
    <w:p w:rsidR="007F1327" w:rsidRDefault="007F1327" w:rsidP="00794B60"/>
    <w:p w:rsidR="007F1327" w:rsidRDefault="007F1327" w:rsidP="00794B60"/>
    <w:p w:rsidR="007F1327" w:rsidRDefault="007F1327" w:rsidP="00794B60"/>
    <w:p w:rsidR="007F1327" w:rsidRDefault="007F1327" w:rsidP="00794B60"/>
    <w:p w:rsidR="007F1327" w:rsidRDefault="007F1327" w:rsidP="00794B60"/>
    <w:p w:rsidR="007F1327" w:rsidRDefault="007F1327" w:rsidP="00794B60"/>
    <w:p w:rsidR="00794B60" w:rsidRDefault="00CE5285" w:rsidP="00794B60">
      <w:pPr>
        <w:rPr>
          <w:b/>
        </w:rPr>
      </w:pPr>
      <w:r w:rsidRPr="00CE5285">
        <w:rPr>
          <w:b/>
        </w:rPr>
        <w:lastRenderedPageBreak/>
        <w:t>Salid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E35A8D" w:rsidTr="00E35A8D">
        <w:tc>
          <w:tcPr>
            <w:tcW w:w="8828" w:type="dxa"/>
          </w:tcPr>
          <w:p w:rsidR="00E35A8D" w:rsidRDefault="00E35A8D" w:rsidP="00E35A8D">
            <w:r>
              <w:t>y: 95</w:t>
            </w:r>
          </w:p>
          <w:p w:rsidR="00E35A8D" w:rsidRDefault="00E35A8D" w:rsidP="00E35A8D">
            <w:r>
              <w:t>y: -450</w:t>
            </w:r>
          </w:p>
          <w:p w:rsidR="00E35A8D" w:rsidRDefault="00E35A8D" w:rsidP="00E35A8D">
            <w:r>
              <w:t>z: 15</w:t>
            </w:r>
          </w:p>
          <w:p w:rsidR="00E35A8D" w:rsidRDefault="00E35A8D" w:rsidP="00E35A8D">
            <w:r>
              <w:t>y: 85</w:t>
            </w:r>
          </w:p>
          <w:p w:rsidR="00E35A8D" w:rsidRDefault="00E35A8D" w:rsidP="00E35A8D">
            <w:r>
              <w:t>z: 660</w:t>
            </w:r>
          </w:p>
          <w:p w:rsidR="00E35A8D" w:rsidRDefault="00E35A8D" w:rsidP="00E35A8D">
            <w:r>
              <w:t>y: -560</w:t>
            </w:r>
          </w:p>
          <w:p w:rsidR="00E35A8D" w:rsidRDefault="00E35A8D" w:rsidP="00E35A8D">
            <w:r>
              <w:t>x: 11000</w:t>
            </w:r>
          </w:p>
          <w:p w:rsidR="00E35A8D" w:rsidRDefault="00E35A8D" w:rsidP="00E35A8D">
            <w:r>
              <w:t>y: -450</w:t>
            </w:r>
          </w:p>
          <w:p w:rsidR="00E35A8D" w:rsidRDefault="00E35A8D" w:rsidP="00E35A8D">
            <w:r>
              <w:t>y: 650</w:t>
            </w:r>
          </w:p>
          <w:p w:rsidR="00E35A8D" w:rsidRDefault="00E35A8D" w:rsidP="00E35A8D">
            <w:r>
              <w:t>z: 550</w:t>
            </w:r>
          </w:p>
          <w:p w:rsidR="00E35A8D" w:rsidRDefault="00E35A8D" w:rsidP="00E35A8D">
            <w:r>
              <w:t>y: -10</w:t>
            </w:r>
          </w:p>
          <w:p w:rsidR="00E35A8D" w:rsidRDefault="00E35A8D" w:rsidP="00E35A8D">
            <w:r>
              <w:t>y: -60510</w:t>
            </w:r>
          </w:p>
          <w:p w:rsidR="00E35A8D" w:rsidRDefault="00E35A8D" w:rsidP="00E35A8D">
            <w:r>
              <w:t>z: 11550</w:t>
            </w:r>
          </w:p>
          <w:p w:rsidR="00E35A8D" w:rsidRDefault="00E35A8D" w:rsidP="00E35A8D">
            <w:r>
              <w:t>y: -11450</w:t>
            </w:r>
          </w:p>
          <w:p w:rsidR="00E35A8D" w:rsidRDefault="00E35A8D" w:rsidP="00E35A8D">
            <w:r>
              <w:t>z: 60610</w:t>
            </w:r>
          </w:p>
          <w:p w:rsidR="00E35A8D" w:rsidRDefault="00E35A8D" w:rsidP="00E35A8D">
            <w:r>
              <w:t>y: -60620</w:t>
            </w:r>
          </w:p>
          <w:p w:rsidR="00E35A8D" w:rsidRDefault="00E35A8D" w:rsidP="00E35A8D">
            <w:r>
              <w:t>x: -1100</w:t>
            </w:r>
          </w:p>
          <w:p w:rsidR="00E35A8D" w:rsidRDefault="00E35A8D" w:rsidP="00E35A8D">
            <w:r>
              <w:t>y: -60510</w:t>
            </w:r>
          </w:p>
          <w:p w:rsidR="00E35A8D" w:rsidRDefault="00E35A8D" w:rsidP="00E35A8D">
            <w:r>
              <w:t>y: 60490</w:t>
            </w:r>
          </w:p>
          <w:p w:rsidR="00E35A8D" w:rsidRDefault="00E35A8D" w:rsidP="00E35A8D">
            <w:r>
              <w:t>y: -60510</w:t>
            </w:r>
          </w:p>
          <w:p w:rsidR="00E35A8D" w:rsidRDefault="00E35A8D" w:rsidP="00E35A8D">
            <w:r>
              <w:t>z: -5500</w:t>
            </w:r>
          </w:p>
          <w:p w:rsidR="00E35A8D" w:rsidRDefault="00E35A8D" w:rsidP="00E35A8D">
            <w:r>
              <w:t>z: 59400</w:t>
            </w:r>
          </w:p>
          <w:p w:rsidR="00E35A8D" w:rsidRDefault="00E35A8D" w:rsidP="00E35A8D">
            <w:r>
              <w:t>y: -59410</w:t>
            </w:r>
          </w:p>
          <w:p w:rsidR="00E35A8D" w:rsidRDefault="00E35A8D" w:rsidP="00E35A8D">
            <w:r>
              <w:t>y: 604990</w:t>
            </w:r>
          </w:p>
          <w:p w:rsidR="00E35A8D" w:rsidRDefault="00E35A8D" w:rsidP="00E35A8D">
            <w:r>
              <w:t>x: 11000</w:t>
            </w:r>
          </w:p>
          <w:p w:rsidR="00E35A8D" w:rsidRDefault="00E35A8D" w:rsidP="00E35A8D">
            <w:r>
              <w:t>y: -10900</w:t>
            </w:r>
          </w:p>
          <w:p w:rsidR="00E35A8D" w:rsidRDefault="00E35A8D" w:rsidP="00E35A8D">
            <w:r>
              <w:t>y: -605010</w:t>
            </w:r>
          </w:p>
          <w:p w:rsidR="00E35A8D" w:rsidRDefault="00E35A8D" w:rsidP="00E35A8D">
            <w:r>
              <w:t>x: -1100</w:t>
            </w:r>
          </w:p>
          <w:p w:rsidR="00E35A8D" w:rsidRDefault="00E35A8D" w:rsidP="00E35A8D">
            <w:r>
              <w:t>y: 604990</w:t>
            </w:r>
          </w:p>
          <w:p w:rsidR="00E35A8D" w:rsidRDefault="00E35A8D" w:rsidP="00E35A8D">
            <w:r>
              <w:t>y: -6060900</w:t>
            </w:r>
          </w:p>
          <w:p w:rsidR="00E35A8D" w:rsidRDefault="00E35A8D" w:rsidP="00E35A8D">
            <w:r>
              <w:t>y: 604990</w:t>
            </w:r>
          </w:p>
          <w:p w:rsidR="00E35A8D" w:rsidRDefault="00E35A8D" w:rsidP="00E35A8D">
            <w:r>
              <w:t>z: -604890</w:t>
            </w:r>
          </w:p>
          <w:p w:rsidR="00E35A8D" w:rsidRDefault="00E35A8D" w:rsidP="00E35A8D">
            <w:r>
              <w:t>y: 604880</w:t>
            </w:r>
          </w:p>
          <w:p w:rsidR="00E35A8D" w:rsidRDefault="00E35A8D" w:rsidP="00E35A8D">
            <w:r>
              <w:t>x: 100</w:t>
            </w:r>
          </w:p>
          <w:p w:rsidR="00E35A8D" w:rsidRDefault="00E35A8D" w:rsidP="00E35A8D">
            <w:r>
              <w:t>x: 100</w:t>
            </w:r>
          </w:p>
          <w:p w:rsidR="00E35A8D" w:rsidRDefault="00E35A8D" w:rsidP="00E35A8D">
            <w:r>
              <w:t>y: -605010</w:t>
            </w:r>
          </w:p>
          <w:p w:rsidR="00E35A8D" w:rsidRDefault="00E35A8D" w:rsidP="00E35A8D">
            <w:r>
              <w:t>z: -5995000</w:t>
            </w:r>
          </w:p>
          <w:p w:rsidR="00E35A8D" w:rsidRDefault="00E35A8D" w:rsidP="00E35A8D">
            <w:r>
              <w:t>y: 549990</w:t>
            </w:r>
          </w:p>
          <w:p w:rsidR="00E35A8D" w:rsidRDefault="00E35A8D" w:rsidP="00E35A8D">
            <w:r>
              <w:t>y: -55010</w:t>
            </w:r>
          </w:p>
          <w:p w:rsidR="00E35A8D" w:rsidRDefault="00E35A8D" w:rsidP="00E35A8D">
            <w:r>
              <w:t>y: 6039100</w:t>
            </w:r>
          </w:p>
          <w:p w:rsidR="00E35A8D" w:rsidRDefault="00E35A8D" w:rsidP="00E35A8D">
            <w:r>
              <w:t>y: 60490</w:t>
            </w:r>
          </w:p>
          <w:p w:rsidR="00E35A8D" w:rsidRDefault="00E35A8D" w:rsidP="00E35A8D">
            <w:r>
              <w:t>x: -1100</w:t>
            </w:r>
          </w:p>
          <w:p w:rsidR="00E35A8D" w:rsidRDefault="00E35A8D" w:rsidP="00E35A8D">
            <w:r>
              <w:t>y: 604990</w:t>
            </w:r>
          </w:p>
          <w:p w:rsidR="00E35A8D" w:rsidRDefault="00E35A8D" w:rsidP="00E35A8D">
            <w:r>
              <w:t>z: 60610</w:t>
            </w:r>
          </w:p>
          <w:p w:rsidR="00E35A8D" w:rsidRDefault="00E35A8D" w:rsidP="00E35A8D">
            <w:r>
              <w:t>y: -60620</w:t>
            </w:r>
          </w:p>
          <w:p w:rsidR="00E35A8D" w:rsidRDefault="00E35A8D" w:rsidP="00E35A8D">
            <w:r>
              <w:t>z: -606100</w:t>
            </w:r>
          </w:p>
          <w:p w:rsidR="00E35A8D" w:rsidRDefault="00E35A8D" w:rsidP="00E35A8D">
            <w:r>
              <w:lastRenderedPageBreak/>
              <w:t>y: 606090</w:t>
            </w:r>
          </w:p>
          <w:p w:rsidR="00E35A8D" w:rsidRDefault="00E35A8D" w:rsidP="00E35A8D">
            <w:r>
              <w:t>x: -1100</w:t>
            </w:r>
          </w:p>
          <w:p w:rsidR="00E35A8D" w:rsidRDefault="00E35A8D" w:rsidP="00E35A8D">
            <w:r>
              <w:t>y: -60510</w:t>
            </w:r>
          </w:p>
          <w:p w:rsidR="00E35A8D" w:rsidRDefault="00E35A8D" w:rsidP="00E35A8D">
            <w:r>
              <w:t>x: -119900000</w:t>
            </w:r>
          </w:p>
          <w:p w:rsidR="00E35A8D" w:rsidRDefault="00E35A8D" w:rsidP="00E35A8D">
            <w:r>
              <w:t>y: -6060900</w:t>
            </w:r>
          </w:p>
          <w:p w:rsidR="00E35A8D" w:rsidRDefault="00E35A8D" w:rsidP="00E35A8D">
            <w:r>
              <w:t>z: -604890</w:t>
            </w:r>
          </w:p>
          <w:p w:rsidR="00E35A8D" w:rsidRDefault="00E35A8D" w:rsidP="00E35A8D">
            <w:r>
              <w:t>y: 604880</w:t>
            </w:r>
          </w:p>
          <w:p w:rsidR="00E35A8D" w:rsidRDefault="00E35A8D" w:rsidP="00E35A8D">
            <w:r>
              <w:t>y: 1520479660</w:t>
            </w:r>
          </w:p>
          <w:p w:rsidR="00E35A8D" w:rsidRDefault="00E35A8D" w:rsidP="00E35A8D">
            <w:r>
              <w:t>y: 5490</w:t>
            </w:r>
          </w:p>
          <w:p w:rsidR="00E35A8D" w:rsidRDefault="00E35A8D" w:rsidP="00E35A8D">
            <w:r>
              <w:t>x: -1000</w:t>
            </w:r>
          </w:p>
          <w:p w:rsidR="00E35A8D" w:rsidRDefault="00E35A8D" w:rsidP="00E35A8D">
            <w:r>
              <w:t>y: 549990</w:t>
            </w:r>
          </w:p>
          <w:p w:rsidR="00E35A8D" w:rsidRDefault="00E35A8D" w:rsidP="00E35A8D">
            <w:r>
              <w:t>z: -549900</w:t>
            </w:r>
          </w:p>
          <w:p w:rsidR="00E35A8D" w:rsidRDefault="00E35A8D" w:rsidP="00E35A8D">
            <w:r>
              <w:t>y: 549890</w:t>
            </w:r>
          </w:p>
          <w:p w:rsidR="00E35A8D" w:rsidRDefault="00E35A8D" w:rsidP="00E35A8D">
            <w:r>
              <w:t>z: -606100</w:t>
            </w:r>
          </w:p>
          <w:p w:rsidR="00E35A8D" w:rsidRDefault="00E35A8D" w:rsidP="00E35A8D">
            <w:r>
              <w:t>y: 606090</w:t>
            </w:r>
          </w:p>
          <w:p w:rsidR="00E35A8D" w:rsidRDefault="00E35A8D" w:rsidP="00E35A8D">
            <w:r>
              <w:t>z: 55100</w:t>
            </w:r>
          </w:p>
          <w:p w:rsidR="00E35A8D" w:rsidRDefault="00E35A8D" w:rsidP="00E35A8D">
            <w:r>
              <w:t>y: -55110</w:t>
            </w:r>
          </w:p>
          <w:p w:rsidR="00E35A8D" w:rsidRDefault="00E35A8D" w:rsidP="00E35A8D">
            <w:r>
              <w:t>y: 54990</w:t>
            </w:r>
          </w:p>
          <w:p w:rsidR="00E35A8D" w:rsidRDefault="00E35A8D" w:rsidP="00E35A8D">
            <w:r>
              <w:t>y: 610490</w:t>
            </w:r>
          </w:p>
          <w:p w:rsidR="00E35A8D" w:rsidRDefault="00E35A8D" w:rsidP="00E35A8D">
            <w:r>
              <w:t>x: -1000</w:t>
            </w:r>
          </w:p>
          <w:p w:rsidR="00E35A8D" w:rsidRDefault="00E35A8D" w:rsidP="00E35A8D">
            <w:r>
              <w:t>y: -55010</w:t>
            </w:r>
          </w:p>
          <w:p w:rsidR="00E35A8D" w:rsidRDefault="00E35A8D" w:rsidP="00E35A8D">
            <w:r>
              <w:t>x: -119900000</w:t>
            </w:r>
          </w:p>
          <w:p w:rsidR="00E35A8D" w:rsidRDefault="00E35A8D" w:rsidP="00E35A8D">
            <w:r>
              <w:t>y: 1520479660</w:t>
            </w:r>
          </w:p>
          <w:p w:rsidR="00E35A8D" w:rsidRDefault="00E35A8D" w:rsidP="00E35A8D">
            <w:r>
              <w:t>z: -113850000</w:t>
            </w:r>
          </w:p>
          <w:p w:rsidR="00E35A8D" w:rsidRDefault="00E35A8D" w:rsidP="00E35A8D">
            <w:r>
              <w:t>z: -1520479560</w:t>
            </w:r>
          </w:p>
          <w:p w:rsidR="00E35A8D" w:rsidRDefault="00E35A8D" w:rsidP="00E35A8D">
            <w:r>
              <w:t>y: 1520468660</w:t>
            </w:r>
          </w:p>
          <w:p w:rsidR="00E35A8D" w:rsidRDefault="00E35A8D" w:rsidP="00E35A8D">
            <w:r>
              <w:t>y: 113839100</w:t>
            </w:r>
          </w:p>
          <w:p w:rsidR="00E35A8D" w:rsidRDefault="00E35A8D" w:rsidP="00E35A8D">
            <w:r>
              <w:t>y: 5984100</w:t>
            </w:r>
          </w:p>
          <w:p w:rsidR="00E35A8D" w:rsidRDefault="00E35A8D" w:rsidP="00E35A8D">
            <w:r>
              <w:t>y: -6060900</w:t>
            </w:r>
          </w:p>
          <w:p w:rsidR="00E35A8D" w:rsidRDefault="00E35A8D" w:rsidP="00E35A8D">
            <w:r>
              <w:t>z: 6061000</w:t>
            </w:r>
          </w:p>
          <w:p w:rsidR="00E35A8D" w:rsidRDefault="00E35A8D" w:rsidP="00E35A8D">
            <w:r>
              <w:t>y: -6071900</w:t>
            </w:r>
          </w:p>
          <w:p w:rsidR="00E35A8D" w:rsidRDefault="00E35A8D" w:rsidP="00E35A8D">
            <w:r>
              <w:t>y: -1520501460</w:t>
            </w:r>
          </w:p>
          <w:p w:rsidR="00E35A8D" w:rsidRDefault="00E35A8D" w:rsidP="00E35A8D">
            <w:r>
              <w:t>z: 6061000</w:t>
            </w:r>
          </w:p>
          <w:p w:rsidR="00E35A8D" w:rsidRDefault="00E35A8D" w:rsidP="00E35A8D">
            <w:r>
              <w:t>y: -6071900</w:t>
            </w:r>
          </w:p>
          <w:p w:rsidR="00E35A8D" w:rsidRDefault="00E35A8D" w:rsidP="00E35A8D">
            <w:r>
              <w:t>y: -550010</w:t>
            </w:r>
          </w:p>
          <w:p w:rsidR="00E35A8D" w:rsidRDefault="00E35A8D" w:rsidP="00E35A8D">
            <w:r>
              <w:t>x: 100</w:t>
            </w:r>
          </w:p>
          <w:p w:rsidR="00E35A8D" w:rsidRDefault="00E35A8D" w:rsidP="00E35A8D">
            <w:r>
              <w:t>y: -65900</w:t>
            </w:r>
          </w:p>
          <w:p w:rsidR="00E35A8D" w:rsidRDefault="00E35A8D" w:rsidP="00E35A8D">
            <w:r>
              <w:t>y: 6039100</w:t>
            </w:r>
          </w:p>
          <w:p w:rsidR="00E35A8D" w:rsidRDefault="00E35A8D" w:rsidP="00E35A8D">
            <w:r>
              <w:t>z: 59400</w:t>
            </w:r>
          </w:p>
          <w:p w:rsidR="00E35A8D" w:rsidRDefault="00E35A8D" w:rsidP="00E35A8D">
            <w:r>
              <w:t>y: -59410</w:t>
            </w:r>
          </w:p>
          <w:p w:rsidR="00E35A8D" w:rsidRDefault="00E35A8D" w:rsidP="00E35A8D">
            <w:r>
              <w:t>x: -119900000</w:t>
            </w:r>
          </w:p>
          <w:p w:rsidR="00E35A8D" w:rsidRDefault="00E35A8D" w:rsidP="00E35A8D">
            <w:r>
              <w:t>y: -6060900</w:t>
            </w:r>
          </w:p>
          <w:p w:rsidR="00E35A8D" w:rsidRDefault="00E35A8D" w:rsidP="00E35A8D">
            <w:r>
              <w:t>z: -1640390560</w:t>
            </w:r>
          </w:p>
          <w:p w:rsidR="00E35A8D" w:rsidRDefault="00E35A8D" w:rsidP="00E35A8D">
            <w:r>
              <w:t>y: 1640379660</w:t>
            </w:r>
          </w:p>
          <w:p w:rsidR="00E35A8D" w:rsidRDefault="00E35A8D" w:rsidP="00E35A8D">
            <w:r>
              <w:t>y: 1526474660</w:t>
            </w:r>
          </w:p>
          <w:p w:rsidR="00E35A8D" w:rsidRDefault="00E35A8D" w:rsidP="00E35A8D">
            <w:r>
              <w:t>y: 1520479660</w:t>
            </w:r>
          </w:p>
          <w:p w:rsidR="00E35A8D" w:rsidRDefault="00E35A8D" w:rsidP="00E35A8D">
            <w:r>
              <w:t>z: -551000</w:t>
            </w:r>
          </w:p>
          <w:p w:rsidR="00E35A8D" w:rsidRDefault="00E35A8D" w:rsidP="00E35A8D">
            <w:r>
              <w:t>z: 54000</w:t>
            </w:r>
          </w:p>
          <w:p w:rsidR="00E35A8D" w:rsidRDefault="00E35A8D" w:rsidP="00E35A8D">
            <w:r>
              <w:lastRenderedPageBreak/>
              <w:t>y: -54010</w:t>
            </w:r>
          </w:p>
          <w:p w:rsidR="00E35A8D" w:rsidRDefault="00E35A8D" w:rsidP="00E35A8D">
            <w:r>
              <w:t>x: 1400590560</w:t>
            </w:r>
          </w:p>
          <w:p w:rsidR="00E35A8D" w:rsidRDefault="00E35A8D" w:rsidP="00E35A8D">
            <w:r>
              <w:t>y: -1514506460</w:t>
            </w:r>
          </w:p>
          <w:p w:rsidR="00E35A8D" w:rsidRDefault="00E35A8D" w:rsidP="00E35A8D">
            <w:r>
              <w:t>z: -1520479560</w:t>
            </w:r>
          </w:p>
          <w:p w:rsidR="00E35A8D" w:rsidRDefault="00E35A8D" w:rsidP="00E35A8D">
            <w:r>
              <w:t>y: 550990</w:t>
            </w:r>
          </w:p>
          <w:p w:rsidR="00E35A8D" w:rsidRDefault="00E35A8D" w:rsidP="00E35A8D">
            <w:r>
              <w:t>y: 1526463660</w:t>
            </w:r>
          </w:p>
          <w:p w:rsidR="00E35A8D" w:rsidRDefault="00E35A8D" w:rsidP="00E35A8D">
            <w:r>
              <w:t>z: -119900000</w:t>
            </w:r>
          </w:p>
          <w:p w:rsidR="00E35A8D" w:rsidRDefault="00E35A8D" w:rsidP="00E35A8D">
            <w:r>
              <w:t>y: 125884100</w:t>
            </w:r>
          </w:p>
          <w:p w:rsidR="00E35A8D" w:rsidRDefault="00E35A8D" w:rsidP="00E35A8D">
            <w:r>
              <w:t>y: 1526474660</w:t>
            </w:r>
          </w:p>
          <w:p w:rsidR="00E35A8D" w:rsidRDefault="00E35A8D" w:rsidP="00E35A8D">
            <w:r>
              <w:t>x: 1400590560</w:t>
            </w:r>
          </w:p>
          <w:p w:rsidR="00E35A8D" w:rsidRDefault="00E35A8D" w:rsidP="00E35A8D">
            <w:r>
              <w:t>y: 1526474660</w:t>
            </w:r>
          </w:p>
          <w:p w:rsidR="00E35A8D" w:rsidRDefault="00E35A8D" w:rsidP="00E35A8D">
            <w:r>
              <w:t>y: 1526474660</w:t>
            </w:r>
          </w:p>
          <w:p w:rsidR="00E35A8D" w:rsidRDefault="00E35A8D" w:rsidP="00E35A8D">
            <w:r>
              <w:t>z: -604890</w:t>
            </w:r>
          </w:p>
          <w:p w:rsidR="00E35A8D" w:rsidRDefault="00E35A8D" w:rsidP="00E35A8D">
            <w:r>
              <w:t>y: 610380</w:t>
            </w:r>
          </w:p>
          <w:p w:rsidR="00E35A8D" w:rsidRDefault="00E35A8D" w:rsidP="00E35A8D">
            <w:r>
              <w:t>z: -119900000</w:t>
            </w:r>
          </w:p>
          <w:p w:rsidR="00E35A8D" w:rsidRDefault="00E35A8D" w:rsidP="00E35A8D">
            <w:r>
              <w:t>y: 125884100</w:t>
            </w:r>
          </w:p>
          <w:p w:rsidR="00E35A8D" w:rsidRDefault="00E35A8D" w:rsidP="00E35A8D">
            <w:r>
              <w:t>x: -119900000</w:t>
            </w:r>
          </w:p>
          <w:p w:rsidR="00E35A8D" w:rsidRDefault="00E35A8D" w:rsidP="00E35A8D">
            <w:r>
              <w:t>y: -1520501460</w:t>
            </w:r>
          </w:p>
          <w:p w:rsidR="00E35A8D" w:rsidRDefault="00E35A8D" w:rsidP="00E35A8D">
            <w:r>
              <w:t>z: -1520479560</w:t>
            </w:r>
          </w:p>
          <w:p w:rsidR="00E35A8D" w:rsidRDefault="00E35A8D" w:rsidP="00E35A8D">
            <w:r>
              <w:t>y: 1520468660</w:t>
            </w:r>
          </w:p>
          <w:p w:rsidR="00E35A8D" w:rsidRDefault="00E35A8D" w:rsidP="00E35A8D">
            <w:r>
              <w:t>x: 100</w:t>
            </w:r>
          </w:p>
          <w:p w:rsidR="00E35A8D" w:rsidRDefault="00E35A8D" w:rsidP="00E35A8D">
            <w:r>
              <w:t>y: -599510900</w:t>
            </w:r>
          </w:p>
          <w:p w:rsidR="00E35A8D" w:rsidRDefault="00E35A8D" w:rsidP="00E35A8D">
            <w:r>
              <w:t>y: 1520479660</w:t>
            </w:r>
          </w:p>
          <w:p w:rsidR="00E35A8D" w:rsidRDefault="00E35A8D" w:rsidP="00E35A8D">
            <w:r>
              <w:t>x: 603900</w:t>
            </w:r>
          </w:p>
          <w:p w:rsidR="00E35A8D" w:rsidRDefault="00E35A8D" w:rsidP="00E35A8D">
            <w:r>
              <w:t>y: 599489100</w:t>
            </w:r>
          </w:p>
          <w:p w:rsidR="00E35A8D" w:rsidRDefault="00E35A8D" w:rsidP="00E35A8D">
            <w:r>
              <w:t>x: -1090000</w:t>
            </w:r>
          </w:p>
          <w:p w:rsidR="00E35A8D" w:rsidRDefault="00E35A8D" w:rsidP="00E35A8D">
            <w:r>
              <w:t>y: 610490</w:t>
            </w:r>
          </w:p>
          <w:p w:rsidR="00E35A8D" w:rsidRDefault="00E35A8D" w:rsidP="00E35A8D">
            <w:r>
              <w:t>y: -599510</w:t>
            </w:r>
          </w:p>
          <w:p w:rsidR="00E35A8D" w:rsidRDefault="00E35A8D" w:rsidP="00E35A8D">
            <w:r>
              <w:t>z: -1520479560</w:t>
            </w:r>
          </w:p>
          <w:p w:rsidR="00E35A8D" w:rsidRDefault="00E35A8D" w:rsidP="00E35A8D">
            <w:r>
              <w:t>y: 1526463660</w:t>
            </w:r>
          </w:p>
          <w:p w:rsidR="00E35A8D" w:rsidRDefault="00E35A8D" w:rsidP="00E35A8D">
            <w:r>
              <w:t>z: -599499900</w:t>
            </w:r>
          </w:p>
          <w:p w:rsidR="00E35A8D" w:rsidRDefault="00E35A8D" w:rsidP="00E35A8D">
            <w:r>
              <w:t>y: 599489000</w:t>
            </w:r>
          </w:p>
          <w:p w:rsidR="00E35A8D" w:rsidRDefault="00E35A8D" w:rsidP="00E35A8D">
            <w:r>
              <w:t>y: 44100</w:t>
            </w:r>
          </w:p>
          <w:p w:rsidR="00E35A8D" w:rsidRDefault="00E35A8D" w:rsidP="00E35A8D">
            <w:r>
              <w:t>x: -1090000</w:t>
            </w:r>
          </w:p>
          <w:p w:rsidR="00E35A8D" w:rsidRDefault="00E35A8D" w:rsidP="00E35A8D">
            <w:r>
              <w:t>y: -65900</w:t>
            </w:r>
          </w:p>
          <w:p w:rsidR="00E35A8D" w:rsidRDefault="00E35A8D" w:rsidP="00E35A8D">
            <w:r>
              <w:t>z: 55100</w:t>
            </w:r>
          </w:p>
          <w:p w:rsidR="00E35A8D" w:rsidRDefault="00E35A8D" w:rsidP="00E35A8D">
            <w:r>
              <w:t>y: -66000</w:t>
            </w:r>
          </w:p>
          <w:p w:rsidR="00E35A8D" w:rsidRDefault="00E35A8D" w:rsidP="00E35A8D">
            <w:r>
              <w:t>z: -1100</w:t>
            </w:r>
          </w:p>
          <w:p w:rsidR="00E35A8D" w:rsidRDefault="00E35A8D" w:rsidP="00E35A8D">
            <w:r>
              <w:t>y: 6590</w:t>
            </w:r>
          </w:p>
          <w:p w:rsidR="00E35A8D" w:rsidRDefault="00E35A8D" w:rsidP="00E35A8D">
            <w:r>
              <w:t>y: 599489100</w:t>
            </w:r>
          </w:p>
          <w:p w:rsidR="00E35A8D" w:rsidRDefault="00E35A8D" w:rsidP="00E35A8D">
            <w:r>
              <w:t>y: 610490</w:t>
            </w:r>
          </w:p>
          <w:p w:rsidR="00E35A8D" w:rsidRDefault="00E35A8D" w:rsidP="00E35A8D">
            <w:r>
              <w:t>x: 5995100</w:t>
            </w:r>
          </w:p>
          <w:p w:rsidR="00E35A8D" w:rsidRDefault="00E35A8D" w:rsidP="00E35A8D">
            <w:r>
              <w:t>y: -1514506460</w:t>
            </w:r>
          </w:p>
          <w:p w:rsidR="00E35A8D" w:rsidRDefault="00E35A8D" w:rsidP="00E35A8D">
            <w:r>
              <w:t>z: -113850000</w:t>
            </w:r>
          </w:p>
          <w:p w:rsidR="00E35A8D" w:rsidRDefault="00E35A8D" w:rsidP="00E35A8D">
            <w:r>
              <w:t>y: 113839100</w:t>
            </w:r>
          </w:p>
          <w:p w:rsidR="00E35A8D" w:rsidRDefault="00E35A8D" w:rsidP="00E35A8D">
            <w:r>
              <w:t>x: -583913488</w:t>
            </w:r>
          </w:p>
          <w:p w:rsidR="00E35A8D" w:rsidRDefault="00E35A8D" w:rsidP="00E35A8D">
            <w:r>
              <w:t>y: 344151172</w:t>
            </w:r>
          </w:p>
          <w:p w:rsidR="00E35A8D" w:rsidRDefault="00E35A8D" w:rsidP="00E35A8D">
            <w:r>
              <w:t>y: -332182972</w:t>
            </w:r>
          </w:p>
          <w:p w:rsidR="00E35A8D" w:rsidRDefault="00E35A8D" w:rsidP="00E35A8D">
            <w:r>
              <w:lastRenderedPageBreak/>
              <w:t>y: 344151172</w:t>
            </w:r>
          </w:p>
          <w:p w:rsidR="00E35A8D" w:rsidRDefault="00E35A8D" w:rsidP="00E35A8D">
            <w:r>
              <w:t>z: -1640390560</w:t>
            </w:r>
          </w:p>
          <w:p w:rsidR="00E35A8D" w:rsidRDefault="00E35A8D" w:rsidP="00E35A8D">
            <w:r>
              <w:t>y: 1640379660</w:t>
            </w:r>
          </w:p>
          <w:p w:rsidR="00E35A8D" w:rsidRDefault="00E35A8D" w:rsidP="00E35A8D">
            <w:r>
              <w:t>z: -332171972</w:t>
            </w:r>
          </w:p>
          <w:p w:rsidR="00E35A8D" w:rsidRDefault="00E35A8D" w:rsidP="00E35A8D">
            <w:r>
              <w:t>y: 338156072</w:t>
            </w:r>
          </w:p>
          <w:p w:rsidR="00E35A8D" w:rsidRDefault="00E35A8D" w:rsidP="00E35A8D">
            <w:r>
              <w:t>z: -1035000</w:t>
            </w:r>
          </w:p>
          <w:p w:rsidR="00E35A8D" w:rsidRDefault="00E35A8D" w:rsidP="00E35A8D">
            <w:r>
              <w:t>y: 1024100</w:t>
            </w:r>
          </w:p>
          <w:p w:rsidR="00E35A8D" w:rsidRDefault="00E35A8D" w:rsidP="00E35A8D">
            <w:r>
              <w:t>z: -600590000</w:t>
            </w:r>
          </w:p>
          <w:p w:rsidR="00E35A8D" w:rsidRDefault="00E35A8D" w:rsidP="00E35A8D">
            <w:r>
              <w:t>y: 600579100</w:t>
            </w:r>
          </w:p>
          <w:p w:rsidR="00E35A8D" w:rsidRDefault="00E35A8D" w:rsidP="00E35A8D">
            <w:r>
              <w:t>x: 5600</w:t>
            </w:r>
          </w:p>
          <w:p w:rsidR="00E35A8D" w:rsidRDefault="00E35A8D" w:rsidP="00E35A8D">
            <w:r>
              <w:t>y: -30794510</w:t>
            </w:r>
          </w:p>
          <w:p w:rsidR="00E35A8D" w:rsidRDefault="00E35A8D" w:rsidP="00E35A8D">
            <w:r>
              <w:t>y: 30805490</w:t>
            </w:r>
          </w:p>
          <w:p w:rsidR="00E35A8D" w:rsidRDefault="00E35A8D" w:rsidP="00E35A8D">
            <w:r>
              <w:t>y: -599510</w:t>
            </w:r>
          </w:p>
          <w:p w:rsidR="00E35A8D" w:rsidRDefault="00E35A8D" w:rsidP="00E35A8D">
            <w:r>
              <w:t>z: -604890</w:t>
            </w:r>
          </w:p>
          <w:p w:rsidR="00E35A8D" w:rsidRDefault="00E35A8D" w:rsidP="00E35A8D">
            <w:r>
              <w:t>y: 610380</w:t>
            </w:r>
          </w:p>
          <w:p w:rsidR="00E35A8D" w:rsidRDefault="00E35A8D" w:rsidP="00E35A8D">
            <w:r>
              <w:t>x: 603900</w:t>
            </w:r>
          </w:p>
          <w:p w:rsidR="00E35A8D" w:rsidRDefault="00E35A8D" w:rsidP="00E35A8D">
            <w:r>
              <w:t>z: -922080560</w:t>
            </w:r>
          </w:p>
          <w:p w:rsidR="00E35A8D" w:rsidRDefault="00E35A8D" w:rsidP="00E35A8D">
            <w:r>
              <w:t>y: 928064660</w:t>
            </w:r>
          </w:p>
          <w:p w:rsidR="00E35A8D" w:rsidRDefault="00E35A8D" w:rsidP="00E35A8D">
            <w:r>
              <w:t>y: 610490</w:t>
            </w:r>
          </w:p>
          <w:p w:rsidR="00E35A8D" w:rsidRDefault="00E35A8D" w:rsidP="00E35A8D">
            <w:r>
              <w:t>z: -30794400</w:t>
            </w:r>
          </w:p>
          <w:p w:rsidR="00E35A8D" w:rsidRDefault="00E35A8D" w:rsidP="00E35A8D">
            <w:r>
              <w:t>y: 30799890</w:t>
            </w:r>
          </w:p>
          <w:p w:rsidR="00E35A8D" w:rsidRDefault="00E35A8D" w:rsidP="00E35A8D">
            <w:r>
              <w:t>x: 30744000</w:t>
            </w:r>
          </w:p>
          <w:p w:rsidR="00E35A8D" w:rsidRDefault="00E35A8D" w:rsidP="00E35A8D">
            <w:r>
              <w:t>y: 30805490</w:t>
            </w:r>
          </w:p>
          <w:p w:rsidR="00E35A8D" w:rsidRDefault="00E35A8D" w:rsidP="00E35A8D">
            <w:r>
              <w:t>z: -1100</w:t>
            </w:r>
          </w:p>
          <w:p w:rsidR="00E35A8D" w:rsidRDefault="00E35A8D" w:rsidP="00E35A8D">
            <w:r>
              <w:t>y: 6590</w:t>
            </w:r>
          </w:p>
          <w:p w:rsidR="00E35A8D" w:rsidRDefault="00E35A8D" w:rsidP="00E35A8D">
            <w:r>
              <w:t>z: -56000</w:t>
            </w:r>
          </w:p>
          <w:p w:rsidR="00E35A8D" w:rsidRDefault="00E35A8D" w:rsidP="00E35A8D">
            <w:r>
              <w:t>y: 61490</w:t>
            </w:r>
          </w:p>
        </w:tc>
      </w:tr>
    </w:tbl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Default="00E35A8D" w:rsidP="00794B60"/>
    <w:p w:rsidR="00E35A8D" w:rsidRPr="00E35A8D" w:rsidRDefault="00E35A8D" w:rsidP="00794B60"/>
    <w:p w:rsidR="00AA2131" w:rsidRPr="00EB5A6C" w:rsidRDefault="00AA2131" w:rsidP="00AA2131">
      <w:pPr>
        <w:rPr>
          <w:b/>
        </w:rPr>
      </w:pPr>
      <w:r w:rsidRPr="00EB5A6C">
        <w:rPr>
          <w:b/>
        </w:rPr>
        <w:lastRenderedPageBreak/>
        <w:t>B)</w:t>
      </w:r>
    </w:p>
    <w:p w:rsidR="00AA2131" w:rsidRPr="00CE5285" w:rsidRDefault="00AA2131" w:rsidP="00AA2131">
      <w:pPr>
        <w:rPr>
          <w:b/>
        </w:rPr>
      </w:pPr>
      <w:r w:rsidRPr="00CE5285">
        <w:rPr>
          <w:b/>
        </w:rPr>
        <w:t>Códig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AA2131" w:rsidTr="00693853">
        <w:tc>
          <w:tcPr>
            <w:tcW w:w="8828" w:type="dxa"/>
          </w:tcPr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dio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unistd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dlib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9999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#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include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 xml:space="preserve"> &lt;</w:t>
            </w:r>
            <w:proofErr w:type="spellStart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string.h</w:t>
            </w:r>
            <w:proofErr w:type="spellEnd"/>
            <w:r>
              <w:rPr>
                <w:rFonts w:ascii="Times New Roman" w:hAnsi="Times New Roman" w:cs="Times New Roman"/>
                <w:color w:val="009999"/>
                <w:sz w:val="24"/>
                <w:szCs w:val="24"/>
              </w:rPr>
              <w:t>&gt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CC00FF"/>
                <w:sz w:val="24"/>
                <w:szCs w:val="24"/>
              </w:rPr>
              <w:t>m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vo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7788"/>
                <w:sz w:val="24"/>
                <w:szCs w:val="24"/>
              </w:rPr>
              <w:t>c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[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1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]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p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Hola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Com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Esta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Hoy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proofErr w:type="spell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Dia</w:t>
            </w:r>
            <w:proofErr w:type="spell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Otr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p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Nuev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Salud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proofErr w:type="spell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Adios</w:t>
            </w:r>
            <w:proofErr w:type="spellEnd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Terminad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6699"/>
                <w:sz w:val="24"/>
                <w:szCs w:val="24"/>
              </w:rPr>
              <w:t>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d_proc</w:t>
            </w:r>
            <w:proofErr w:type="spellEnd"/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)</w:t>
            </w:r>
            <w:r>
              <w:rPr>
                <w:rFonts w:ascii="Times New Roman" w:hAnsi="Times New Roman" w:cs="Times New Roman"/>
                <w:color w:val="555555"/>
                <w:sz w:val="24"/>
                <w:szCs w:val="24"/>
              </w:rPr>
              <w:t>==</w:t>
            </w:r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{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Saliendo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c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Final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int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%s</w:t>
            </w:r>
            <w:r>
              <w:rPr>
                <w:rFonts w:ascii="Times New Roman" w:hAnsi="Times New Roman" w:cs="Times New Roman"/>
                <w:b/>
                <w:bCs/>
                <w:color w:val="CC3300"/>
                <w:sz w:val="24"/>
                <w:szCs w:val="24"/>
              </w:rPr>
              <w:t>\n</w:t>
            </w:r>
            <w:proofErr w:type="gramStart"/>
            <w:r>
              <w:rPr>
                <w:rFonts w:ascii="Times New Roman" w:hAnsi="Times New Roman" w:cs="Times New Roman"/>
                <w:color w:val="CC3300"/>
                <w:sz w:val="24"/>
                <w:szCs w:val="24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CE7B6F" w:rsidRDefault="00CE7B6F" w:rsidP="00CE7B6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ex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FF6600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:rsidR="00AA2131" w:rsidRDefault="00CE7B6F" w:rsidP="00506F30">
            <w:pPr>
              <w:autoSpaceDE w:val="0"/>
              <w:autoSpaceDN w:val="0"/>
              <w:adjustRightInd w:val="0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:rsidR="00AA2131" w:rsidRDefault="00AA2131" w:rsidP="00AA2131">
      <w:pPr>
        <w:rPr>
          <w:b/>
        </w:rPr>
      </w:pPr>
      <w:r w:rsidRPr="00CE5285">
        <w:rPr>
          <w:b/>
        </w:rPr>
        <w:lastRenderedPageBreak/>
        <w:t>Árbol de procesos</w:t>
      </w:r>
    </w:p>
    <w:p w:rsidR="00CE5285" w:rsidRPr="00CE5285" w:rsidRDefault="00527A95" w:rsidP="00AA2131">
      <w:pPr>
        <w:rPr>
          <w:b/>
        </w:rPr>
      </w:pPr>
      <w:r>
        <w:rPr>
          <w:b/>
        </w:rPr>
        <w:pict>
          <v:shape id="_x0000_i1026" type="#_x0000_t75" style="width:438.75pt;height:321.75pt">
            <v:imagedata r:id="rId6" o:title="Diapositiva2" cropbottom="18180f" cropright="445f"/>
          </v:shape>
        </w:pict>
      </w:r>
    </w:p>
    <w:p w:rsidR="00506F30" w:rsidRDefault="00506F30" w:rsidP="00AA2131"/>
    <w:p w:rsidR="00CE5285" w:rsidRDefault="00CE5285" w:rsidP="00AA2131"/>
    <w:p w:rsidR="00CE5285" w:rsidRDefault="00CE5285" w:rsidP="00AA2131"/>
    <w:p w:rsidR="00CE5285" w:rsidRDefault="00CE5285" w:rsidP="00AA2131"/>
    <w:p w:rsidR="00CE5285" w:rsidRDefault="00CE5285" w:rsidP="00AA2131"/>
    <w:p w:rsidR="00CE5285" w:rsidRDefault="00CE5285" w:rsidP="00AA2131"/>
    <w:p w:rsidR="00CE5285" w:rsidRDefault="00CE5285" w:rsidP="00AA2131"/>
    <w:p w:rsidR="00527A95" w:rsidRDefault="00527A95" w:rsidP="00AA2131"/>
    <w:p w:rsidR="00CE5285" w:rsidRDefault="00CE5285" w:rsidP="00AA2131"/>
    <w:p w:rsidR="00AA2131" w:rsidRPr="00527A95" w:rsidRDefault="00CE5285" w:rsidP="00AA2131">
      <w:pPr>
        <w:rPr>
          <w:b/>
        </w:rPr>
      </w:pPr>
      <w:bookmarkStart w:id="0" w:name="_GoBack"/>
      <w:r w:rsidRPr="00527A95">
        <w:rPr>
          <w:b/>
        </w:rPr>
        <w:lastRenderedPageBreak/>
        <w:t>Salid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E35A8D" w:rsidTr="00E35A8D">
        <w:tc>
          <w:tcPr>
            <w:tcW w:w="8828" w:type="dxa"/>
          </w:tcPr>
          <w:bookmarkEnd w:id="0"/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HolaDiaOtro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HolaComoEstas</w:t>
            </w:r>
            <w:proofErr w:type="spellEnd"/>
          </w:p>
          <w:p w:rsidR="00E35A8D" w:rsidRDefault="00E35A8D" w:rsidP="00E35A8D">
            <w:proofErr w:type="spellStart"/>
            <w:r>
              <w:t>HolaComoEstasHoy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HolaComoHoy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HolaComoEstasDiaOtro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HolaComoEstasHoyDiaOtro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HolaComoDiaOtro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lastRenderedPageBreak/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lastRenderedPageBreak/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HolaComoHoyDiaOtro</w:t>
            </w:r>
            <w:proofErr w:type="spellEnd"/>
          </w:p>
          <w:p w:rsidR="00E35A8D" w:rsidRDefault="00E35A8D" w:rsidP="00E35A8D">
            <w:proofErr w:type="spellStart"/>
            <w:r>
              <w:t>Nuev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lastRenderedPageBreak/>
              <w:t>NuevoSaludoSaliendo</w:t>
            </w:r>
            <w:proofErr w:type="spellEnd"/>
          </w:p>
          <w:p w:rsidR="00E35A8D" w:rsidRDefault="00E35A8D" w:rsidP="00E35A8D">
            <w:proofErr w:type="spellStart"/>
            <w:r>
              <w:t>NuevoSalu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Adios</w:t>
            </w:r>
            <w:proofErr w:type="spellEnd"/>
          </w:p>
          <w:p w:rsidR="00E35A8D" w:rsidRDefault="00E35A8D" w:rsidP="00E35A8D">
            <w:proofErr w:type="spellStart"/>
            <w:r>
              <w:t>NuevoSaludoTerminado</w:t>
            </w:r>
            <w:proofErr w:type="spellEnd"/>
          </w:p>
          <w:p w:rsidR="00E35A8D" w:rsidRDefault="00E35A8D" w:rsidP="00E35A8D">
            <w:proofErr w:type="spellStart"/>
            <w:r>
              <w:t>NuevoSaludoTerminadoFinal</w:t>
            </w:r>
            <w:proofErr w:type="spellEnd"/>
          </w:p>
          <w:p w:rsidR="00E35A8D" w:rsidRDefault="00E35A8D" w:rsidP="00E35A8D">
            <w:proofErr w:type="spellStart"/>
            <w:r>
              <w:t>NuevoSaludoTerminadoSaliendo</w:t>
            </w:r>
            <w:proofErr w:type="spellEnd"/>
          </w:p>
          <w:p w:rsidR="00E35A8D" w:rsidRDefault="00E35A8D" w:rsidP="00E35A8D">
            <w:proofErr w:type="spellStart"/>
            <w:r>
              <w:t>NuevoSaludoTerminadoSaliendoFinal</w:t>
            </w:r>
            <w:proofErr w:type="spellEnd"/>
          </w:p>
          <w:p w:rsidR="00E35A8D" w:rsidRDefault="00E35A8D" w:rsidP="00E35A8D">
            <w:proofErr w:type="spellStart"/>
            <w:r>
              <w:t>NuevoSaludoSaliendo</w:t>
            </w:r>
            <w:proofErr w:type="spellEnd"/>
          </w:p>
          <w:p w:rsidR="00E35A8D" w:rsidRPr="00E35A8D" w:rsidRDefault="00E35A8D" w:rsidP="00E35A8D">
            <w:pPr>
              <w:rPr>
                <w:u w:val="single"/>
              </w:rPr>
            </w:pPr>
            <w:proofErr w:type="spellStart"/>
            <w:r>
              <w:t>NuevoSaludoSaliendoFinal</w:t>
            </w:r>
            <w:proofErr w:type="spellEnd"/>
          </w:p>
        </w:tc>
      </w:tr>
    </w:tbl>
    <w:p w:rsidR="00CE5285" w:rsidRDefault="00CE5285" w:rsidP="00AA2131"/>
    <w:p w:rsidR="00AA2131" w:rsidRDefault="00AA2131" w:rsidP="00AA2131"/>
    <w:p w:rsidR="00794B60" w:rsidRDefault="00794B60" w:rsidP="00794B60"/>
    <w:sectPr w:rsidR="00794B6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60438"/>
    <w:multiLevelType w:val="hybridMultilevel"/>
    <w:tmpl w:val="E5743FF2"/>
    <w:lvl w:ilvl="0" w:tplc="BA42FA0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DA3NgSSFqYGhko6SsGpxcWZ+XkgBUa1AALPdOgsAAAA"/>
  </w:docVars>
  <w:rsids>
    <w:rsidRoot w:val="00794B60"/>
    <w:rsid w:val="002178D3"/>
    <w:rsid w:val="003A2DBE"/>
    <w:rsid w:val="00506F30"/>
    <w:rsid w:val="00527A95"/>
    <w:rsid w:val="006973EE"/>
    <w:rsid w:val="00716D1D"/>
    <w:rsid w:val="00794B60"/>
    <w:rsid w:val="007A481E"/>
    <w:rsid w:val="007F1327"/>
    <w:rsid w:val="00AA2131"/>
    <w:rsid w:val="00CE5285"/>
    <w:rsid w:val="00CE7B6F"/>
    <w:rsid w:val="00E35A8D"/>
    <w:rsid w:val="00E46863"/>
    <w:rsid w:val="00EB5A6C"/>
    <w:rsid w:val="00F2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D5529"/>
  <w15:chartTrackingRefBased/>
  <w15:docId w15:val="{0E972CB6-67BB-4E16-99F9-8A34921A4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94B60"/>
    <w:pPr>
      <w:ind w:left="720"/>
      <w:contextualSpacing/>
    </w:pPr>
  </w:style>
  <w:style w:type="table" w:styleId="Tablaconcuadrcula">
    <w:name w:val="Table Grid"/>
    <w:basedOn w:val="Tablanormal"/>
    <w:uiPriority w:val="39"/>
    <w:rsid w:val="00794B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2</Pages>
  <Words>1105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4</cp:revision>
  <dcterms:created xsi:type="dcterms:W3CDTF">2017-03-31T02:25:00Z</dcterms:created>
  <dcterms:modified xsi:type="dcterms:W3CDTF">2017-03-31T05:58:00Z</dcterms:modified>
</cp:coreProperties>
</file>